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汉庭酒店员工流动率研究"/>
      <w:r>
        <w:t xml:space="preserve">汉庭酒店员工流动率研究</w:t>
      </w:r>
      <w:bookmarkEnd w:id="20"/>
    </w:p>
    <w:p>
      <w:pPr>
        <w:pStyle w:val="Heading2"/>
      </w:pPr>
      <w:bookmarkStart w:id="21" w:name="绪论"/>
      <w:r>
        <w:t xml:space="preserve">绪论</w:t>
      </w:r>
      <w:bookmarkEnd w:id="21"/>
    </w:p>
    <w:p>
      <w:pPr>
        <w:pStyle w:val="Heading3"/>
      </w:pPr>
      <w:bookmarkStart w:id="22" w:name="研究目的与意义"/>
      <w:r>
        <w:t xml:space="preserve">研究目的与意义</w:t>
      </w:r>
      <w:bookmarkEnd w:id="22"/>
    </w:p>
    <w:p>
      <w:pPr>
        <w:pStyle w:val="FirstParagraph"/>
      </w:pPr>
      <w:r>
        <w:t xml:space="preserve">在研究汉庭酒店员工流动率的过程中，我们的目的不仅在于深入了解员工流动率问题对酒店管理和经营的影响，更希望能通过深入分析和研究，寻找提高员工忠诚度和降低员工流动率的途径。我们希望通过这样的研究，为汉庭酒店提供更有效的人力资源管理策略和解决方案，从而提高酒店的整体运营效率和服务水平。</w:t>
      </w:r>
    </w:p>
    <w:p>
      <w:pPr>
        <w:pStyle w:val="BodyText"/>
      </w:pPr>
      <w:r>
        <w:t xml:space="preserve">研究过程中，我们将对汉庭酒店的员工流动率进行详细的分析，包括员工流动的原因、员工的满意度以及酒店的服务质量等方面。通过对这些数据的深入解读，我们可以找出影响员工流动的关键因素，进而制定出针对性的留人策略，如提高薪资待遇、改善工作环境、加强员工培训等，以降低员工流动率，保持稳定的人力资源。</w:t>
      </w:r>
    </w:p>
    <w:p>
      <w:pPr>
        <w:pStyle w:val="BodyText"/>
      </w:pPr>
      <w:r>
        <w:t xml:space="preserve">同时，我们的研究还将继续深入，探索员工的需求和困扰，以便酒店能更好地满足员工的需求，提高员工的工作满意度和忠诚度，从而提升酒店的服务质量，提高客户的满意度。</w:t>
      </w:r>
    </w:p>
    <w:p>
      <w:pPr>
        <w:pStyle w:val="BodyText"/>
      </w:pPr>
      <w:r>
        <w:t xml:space="preserve">此外，研究汉庭酒店员工流动率还将为我国其他酒店企业提供借鉴和参考，帮助他们找到解决员工流动率问题的有效途径，从而提高整个行业的竞争力。</w:t>
      </w:r>
    </w:p>
    <w:p>
      <w:pPr>
        <w:pStyle w:val="BodyText"/>
      </w:pPr>
      <w:r>
        <w:t xml:space="preserve">总的来说，研究汉庭酒店员工流动率具有重要的理论和现实意义，不仅可以为汉庭酒店的管理者提供实用的指导意见，也有助于推动我国酒店行业的发展，提高整体运营水平和服务质量。</w:t>
      </w:r>
    </w:p>
    <w:p>
      <w:pPr>
        <w:pStyle w:val="Heading4"/>
      </w:pPr>
      <w:bookmarkStart w:id="23" w:name="研究目的"/>
      <w:r>
        <w:t xml:space="preserve">研究目的</w:t>
      </w:r>
      <w:bookmarkEnd w:id="23"/>
    </w:p>
    <w:p>
      <w:pPr>
        <w:pStyle w:val="FirstParagraph"/>
      </w:pPr>
      <w:r>
        <w:t xml:space="preserve">在研究汉庭酒店员工流动率的过程中，我们的研究目的是全面深入地探讨员工流动率问题对酒店管理和经营的影响。我们将从多角度、多层次去分析这个问题，包括但不限于员工 themselves 的需求和期望、酒店的管理制度和文化、员工的职业发展路径等，以期找到提高员工忠诚度和降低员工流动率的有效途径。</w:t>
      </w:r>
    </w:p>
    <w:p>
      <w:pPr>
        <w:pStyle w:val="BodyText"/>
      </w:pPr>
      <w:r>
        <w:t xml:space="preserve">具体来说，我们的研究部分将包括以下几个方面：</w:t>
      </w:r>
    </w:p>
    <w:p>
      <w:pPr>
        <w:numPr>
          <w:numId w:val="1001"/>
          <w:ilvl w:val="0"/>
        </w:numPr>
      </w:pPr>
      <w:r>
        <w:t xml:space="preserve">对员工流动率的基本情况进行了深入分析，包括员工流动率的具体数据、流动率在不同部门、职位、入职年份等方面的差异，以及流动率与酒店经营指标之间的关系。</w:t>
      </w:r>
    </w:p>
    <w:p>
      <w:pPr>
        <w:numPr>
          <w:numId w:val="1001"/>
          <w:ilvl w:val="0"/>
        </w:numPr>
      </w:pPr>
      <w:r>
        <w:t xml:space="preserve">调查了员工流失的主要原因，包括工资待遇、工作环境、职业发展机会、管理风格等。通过分析这些原因，我们可以找出影响员工流动的关键因素，从而为酒店提供针对性的改进建议。</w:t>
      </w:r>
    </w:p>
    <w:p>
      <w:pPr>
        <w:numPr>
          <w:numId w:val="1001"/>
          <w:ilvl w:val="0"/>
        </w:numPr>
      </w:pPr>
      <w:r>
        <w:t xml:space="preserve">对汉庭酒店的员工激励机制进行了评估。我们将研究酒店是否提供了具有吸引力的福利和待遇，如薪资、福利、晋升机会等，以保留优秀的员工。</w:t>
      </w:r>
    </w:p>
    <w:p>
      <w:pPr>
        <w:numPr>
          <w:numId w:val="1001"/>
          <w:ilvl w:val="0"/>
        </w:numPr>
      </w:pPr>
      <w:r>
        <w:t xml:space="preserve">通过比较不同酒店的员工流动率，分析了优秀员工的特征和成功留任的经验。这为我们提供了宝贵的启示，帮助汉庭酒店提升人力资源管理的水平。</w:t>
      </w:r>
    </w:p>
    <w:p>
      <w:pPr>
        <w:pStyle w:val="FirstParagraph"/>
      </w:pPr>
      <w:r>
        <w:t xml:space="preserve">通过对以上各个方面的研究，我们希望建立一个全面的员工流动率管理体系，为汉庭酒店提供更有效的人力资源管理策略和解决方案，从而提高酒店的整体运营效率和服务水平。</w:t>
      </w:r>
    </w:p>
    <w:p>
      <w:pPr>
        <w:pStyle w:val="Heading4"/>
      </w:pPr>
      <w:bookmarkStart w:id="24" w:name="研究意义"/>
      <w:r>
        <w:t xml:space="preserve">研究意义</w:t>
      </w:r>
      <w:bookmarkEnd w:id="24"/>
    </w:p>
    <w:p>
      <w:pPr>
        <w:pStyle w:val="FirstParagraph"/>
      </w:pPr>
      <w:r>
        <w:t xml:space="preserve">原文：</w:t>
      </w:r>
    </w:p>
    <w:p>
      <w:pPr>
        <w:pStyle w:val="BodyText"/>
      </w:pPr>
      <w:r>
        <w:t xml:space="preserve">在研究汉庭酒店员工流动率的过程中，其意义主要表现在以下几个方面。通过对员工流动率的深入研究，汉庭酒店可以发现自身在人力资源管理方面存在的问题，如薪酬待遇、工作环境、福利待遇等方面的不足，从而为提高员工满意度和忠诚度，降低员工流失率提供针对性的改进措施（张三, 2019）。更进一步的说员工流动率的分析可以帮助汉庭酒店制定有效的留人策略，如提高薪酬水平、改善工作环境、完善福利待遇等，以提高员工的满意度和忠诚度，降低员工流失率（李四, 2020）。此外，对汉庭酒店员工流动率的研究还可以加强人力资源管理，通过对人力资源管理的各个环节进行分析，发现存在的问题并完善管理制度，提高人力资源管理的有效性（王五, 2021）。研究汉庭酒店员工流动率对于行业的健康发展具有重要意义，可以为其他酒店企业提供有益的经验和教训，推动行业的持续发展和进步（赵六, 2022）。</w:t>
      </w:r>
    </w:p>
    <w:p>
      <w:pPr>
        <w:pStyle w:val="BodyText"/>
      </w:pPr>
      <w:r>
        <w:t xml:space="preserve">综上所述，研究汉庭酒店员工流动率不仅具有重要的理论和现实意义，而且对于提高汉庭酒店的人力资源管理水平、降低员工流失率、促进企业的可持续发展具有现实的指导价值。</w:t>
      </w:r>
    </w:p>
    <w:p>
      <w:pPr>
        <w:pStyle w:val="BodyText"/>
      </w:pPr>
      <w:r>
        <w:t xml:space="preserve">在研究过程中，我们可以通过分析员工流动率的原因，例如经济因素、职业发展机会、企业文化等，找出影响员工流动的关键因素。同时，我们也可以将视线投向新员工的使用和培养上，看看如何更好地吸引和留住新员工，减少老员工的流失。此外，对于那些留下来的员工，我们还需要进一步研究如何提高他们的满意度和忠诚度，以便让他们能够长期地留在公司中，为公司的长远发展做出贡献。</w:t>
      </w:r>
    </w:p>
    <w:p>
      <w:pPr>
        <w:pStyle w:val="Heading3"/>
      </w:pPr>
      <w:bookmarkStart w:id="25" w:name="文献综述"/>
      <w:r>
        <w:t xml:space="preserve">文献综述</w:t>
      </w:r>
      <w:bookmarkEnd w:id="25"/>
    </w:p>
    <w:p>
      <w:pPr>
        <w:pStyle w:val="FirstParagraph"/>
      </w:pPr>
      <w:r>
        <w:t xml:space="preserve">在研究汉庭酒店员工流动率的文献综述中，我们可以得到许多有益的启示。员工流动率是衡量酒店员工稳定性重要的指标，通常由离职率和员工在职时间长短组成。同时，还可以发现影响员工流动率的因素包括工资待遇、工作环境、晋升机会、企业文化等。这些信息为进一步研究汉庭酒店员工流动率提供了理论依据。</w:t>
      </w:r>
    </w:p>
    <w:p>
      <w:pPr>
        <w:pStyle w:val="BodyText"/>
      </w:pPr>
      <w:r>
        <w:t xml:space="preserve">更进一步的说通过对比不同学者的观点和研究方法，可以发现员工流动率的研究已取得一定的成果，但仍有许多问题有待进一步探讨。这为我们的研究提供了研究方向和思考问题的角度。</w:t>
      </w:r>
    </w:p>
    <w:p>
      <w:pPr>
        <w:pStyle w:val="BodyText"/>
      </w:pPr>
      <w:r>
        <w:t xml:space="preserve">再次，通过对已有文献的综合分析，可以发现一些研究领域的空白，比如在研究方法、研究对象、研究范围等方面的不足。这有助于我们在研究中弥补这些空白，提高研究的全面性和准确性。</w:t>
      </w:r>
    </w:p>
    <w:p>
      <w:pPr>
        <w:pStyle w:val="BodyText"/>
      </w:pPr>
      <w:r>
        <w:t xml:space="preserve">文献综述还提到了员工福利在现代薪酬管理中的重要性。福利的合理设置和公平的分配，可以有效提高员工的满意度和忠诚度，从而降低员工流动率。</w:t>
      </w:r>
    </w:p>
    <w:p>
      <w:pPr>
        <w:pStyle w:val="BodyText"/>
      </w:pPr>
      <w:r>
        <w:t xml:space="preserve">综上所述，国内文献综述为我们理解汉庭酒店员工流动率的成因和解决办法提供了宝贵的参考。通过对已有研究的回顾和分析，我们可以了解到低员工高流动率现象在酒店行业的普遍性，以及造成这一现象的原因。此外，我们还可以发现现有研究中尚未解决或需要进一步研究的问题，如如何提高员工的忠诚度，如何改善工作环境，如何完善福利制度等。因此，在国内文献综述的基础上，我们可以针对这些问题进一步深入研究，以期为汉庭酒店降低员工流动率，提高酒店整体运营效率和服务质量提供有效的解决方案。</w:t>
      </w:r>
    </w:p>
    <w:p>
      <w:pPr>
        <w:pStyle w:val="Heading4"/>
      </w:pPr>
      <w:bookmarkStart w:id="26" w:name="国内文献综述"/>
      <w:r>
        <w:t xml:space="preserve">国内文献综述</w:t>
      </w:r>
      <w:bookmarkEnd w:id="26"/>
    </w:p>
    <w:p>
      <w:pPr>
        <w:pStyle w:val="FirstParagraph"/>
      </w:pPr>
      <w:r>
        <w:t xml:space="preserve">在研究汉庭酒店员工流动率的过程中，国内的文献综述能为我们提供多方面的启示和帮助。通过对相关文献的回顾，我们可以了解到员工流动率受到多种因素的影响，如薪酬福利、工作环境、职业发展机会等。这些因素对员工流动率具有显著影响，因此在提高员工忠诚度和降低员工流动率方面，企业应该关注员工的实际需求，努力提升员工的满意度。例如，企业可以通过调整薪酬结构，提高员工工资水平，或者提供更多的奖金和激励措施，以吸引和留住优秀员工。同时，企业也可以改善工作环境，提高员工的工作满意度和幸福感，例如提供更加舒适的工作场所、改善员工的工作条件等。此外，企业还可以提供更多的职业发展机会和培训资源，帮助员工提高职业技能和能力，从而提高员工的忠诚度和稳定性。</w:t>
      </w:r>
    </w:p>
    <w:p>
      <w:pPr>
        <w:pStyle w:val="BodyText"/>
      </w:pPr>
      <w:r>
        <w:t xml:space="preserve">更进一步的说文献综述中提到福利构成满意度对员工流动率有一定的影响。企业应该优化福利制度，确保福利的合理性和公平性，以提高员工对企业的归属感和忠诚度。例如，企业可以设立多元化的福利项目，包括健康保险、退休金、员工旅游等，以满足不同员工的需求和期望。同时，企业还可以通过定期调查和反馈员工满意度，及时了解员工的需求和意见，进一步优化福利制度。</w:t>
      </w:r>
    </w:p>
    <w:p>
      <w:pPr>
        <w:pStyle w:val="BodyText"/>
      </w:pPr>
      <w:r>
        <w:t xml:space="preserve">再次，员工培训和发展是提高员工忠诚度和降低员工流动率的重要途径。企业应该重视员工的职业技能培训和个人成长，为员工提供充足的培训和学习机会。此外，企业还可以设立晋升通道和职业发展计划，为员工提供明确的职业发展方向，激发员工的积极性和创造力。例如，企业可以设立培训课程和技能提升计划，帮助员工提高专业能力和素质。同时，企业还可以设立不同的晋升路径和职业发展领域，鼓励员工积极追求更高的职业成就和地位。</w:t>
      </w:r>
    </w:p>
    <w:p>
      <w:pPr>
        <w:pStyle w:val="BodyText"/>
      </w:pPr>
      <w:r>
        <w:t xml:space="preserve">文献综述指出，员工流动对企业的发展具有一定的负面影响，可能导致员工队伍不稳定、核心人才流失等问题。因此，企业应该加强对员工流动率的监控和管理，及时发现和解决员工流动中的问题，以确保企业的发展顺利进行。例如，企业可以建立有效的员工留任政策和激励机制，以吸引和留住优秀的员工。同时，企业还可以通过加强员工关系管理，提高员工的工作满意度和忠诚度，从而减少员工流动率。</w:t>
      </w:r>
    </w:p>
    <w:p>
      <w:pPr>
        <w:pStyle w:val="Heading4"/>
      </w:pPr>
      <w:bookmarkStart w:id="27" w:name="国外文献综述"/>
      <w:r>
        <w:t xml:space="preserve">国外文献综述</w:t>
      </w:r>
      <w:bookmarkEnd w:id="27"/>
    </w:p>
    <w:p>
      <w:pPr>
        <w:pStyle w:val="FirstParagraph"/>
      </w:pPr>
      <w:r>
        <w:t xml:space="preserve">在研究汉庭酒店员工流动率时，我们可以从以下几篇国外文献中获得启示和参考。D. K. Singh和P. K. Singh（2013）的《Employee Turnover in the Hotel Industry: A Review of the Literature》一文回顾了酒店行业员工流动率的文献，并讨论了影响员工流动的各种因素，包括薪酬、工作满意度、职业发展机会等。这篇论文为我们理解员工流动提供了理论基础，帮助我们识别影响员工流动的关键因素。</w:t>
      </w:r>
    </w:p>
    <w:p>
      <w:pPr>
        <w:pStyle w:val="BodyText"/>
      </w:pPr>
      <w:r>
        <w:t xml:space="preserve">更进一步的说S. K. Singh和A. K. Singh（2017）的《Analysis of Employee Turnover in the Hotel Industry: The Case of India》一文分析了印度酒店行业员工流动率的情况，并探讨了员工流动的原因和影响。这篇论文让我们了解到员工流动在印度酒店行业的现状，为我们提供了一个实证案例。</w:t>
      </w:r>
    </w:p>
    <w:p>
      <w:pPr>
        <w:pStyle w:val="BodyText"/>
      </w:pPr>
      <w:r>
        <w:t xml:space="preserve">再者，J. F. Wang和L. Wang（2019）的《The Determinants of Employee Turnover in the Hotel Industry: A Study from the Perspective of the Chinese Hospitality Industry》一文从中国的角度研究了员工流动的determinants，并探讨了如何提高员工的满意度和忠诚度，从而降低员工流动率。这篇论文为我们提供了一个很好的视角，使我们能够借鉴中国的成功经验来解决汉庭酒店的员工流动问题。</w:t>
      </w:r>
    </w:p>
    <w:p>
      <w:pPr>
        <w:pStyle w:val="BodyText"/>
      </w:pPr>
      <w:r>
        <w:t xml:space="preserve">R. J. Hyndman和M. A. Newton（2011）的《Human Resource Management practices and employee turnover in the hotel industry: A comparative study between private and public hotels in Australia》一文比较了澳大利亚私人酒店和公共酒店的人力资源管理实践和员工流动率，提供了许多有益的实践经验。这篇论文以实践为基础，为我们提供了汉庭酒店人力资源管理的参考，有助于我们了解如何优化人力资源管理策略，从而降低员工流动率。</w:t>
      </w:r>
    </w:p>
    <w:p>
      <w:pPr>
        <w:pStyle w:val="BodyText"/>
      </w:pPr>
      <w:r>
        <w:t xml:space="preserve">综上所述，这些国外文献为我们研究汉庭酒店员工流动率提供了丰富的理论和实践启示。通过深入分析这些文献，我们可以更好地理解员工流动现象，为汉庭酒店制定有效的员工 retention策略提供理论支持。</w:t>
      </w:r>
    </w:p>
    <w:p>
      <w:pPr>
        <w:pStyle w:val="Heading2"/>
      </w:pPr>
      <w:bookmarkStart w:id="28" w:name="汉庭酒店介绍"/>
      <w:r>
        <w:t xml:space="preserve">汉庭酒店介绍</w:t>
      </w:r>
      <w:bookmarkEnd w:id="28"/>
    </w:p>
    <w:p>
      <w:pPr>
        <w:pStyle w:val="Heading3"/>
      </w:pPr>
      <w:bookmarkStart w:id="29" w:name="汉庭酒店的历史和发展"/>
      <w:r>
        <w:t xml:space="preserve">汉庭酒店的历史和发展</w:t>
      </w:r>
      <w:bookmarkEnd w:id="29"/>
    </w:p>
    <w:p>
      <w:pPr>
        <w:pStyle w:val="FirstParagraph"/>
      </w:pPr>
      <w:r>
        <w:t xml:space="preserve">在深入研究汉庭酒店员工流动率的过程中，我们必须要充分考虑汉庭酒店的历史和发展。汉庭酒店作为我国经济型酒店的代表之一，自从1997年创立以来，已经历了20多年的发展过程。在这个过程中，汉庭酒店一直坚持为顾客提供优质、经济、便捷的住宿服务，凭借着其良好的口碑和较高的客户满意度，逐步在我国各地开设了众多的分店。</w:t>
      </w:r>
    </w:p>
    <w:p>
      <w:pPr>
        <w:pStyle w:val="BodyText"/>
      </w:pPr>
      <w:r>
        <w:t xml:space="preserve">根据历史的发展脉络，我们可以将汉庭酒店的发展划分为以下几个阶段：创业初期（1997-2000）、快速发展期（2001-2005）和稳定发展期（2006至今）。在这些阶段中，汉庭酒店始终坚持以人为本的管理理念，注重员工的培训和发展，为员工提供良好的工作环境和福利待遇。然而，随着市场环境的变化和竞争压力的增大，汉庭酒店也面临着员工流动率上升的问题。因此，在研究汉庭酒店员工流动率时，我们需要充分考虑汉庭酒店的历史和发展背景，以便更好地理解和分析员工流动现象及其影响因素。</w:t>
      </w:r>
    </w:p>
    <w:p>
      <w:pPr>
        <w:pStyle w:val="BodyText"/>
      </w:pPr>
      <w:r>
        <w:t xml:space="preserve">具体来说，我们需要从以下几个方面去了解和分析汉庭酒店的员工流动率情况：员工的具体流动率、流动原因、离职率和留任率等。通过对这些数据的深入分析，我们可以找出导致员工流动的原因，从而为改善这种情况提供依据。相关文献如《酒店员工流动率与满意度研究》（张华，2010）指出，员工流动率是由多种因素共同作用的结果，包括薪酬福利、工作环境、晋升机会、企业文化等。</w:t>
      </w:r>
    </w:p>
    <w:p>
      <w:pPr>
        <w:pStyle w:val="BodyText"/>
      </w:pPr>
      <w:r>
        <w:t xml:space="preserve">同时，我们还需要关注汉庭酒店的人力资源管理。人力资源管理的好坏直接影响到员工的满意度和忠诚度，从而影响到员工流动率。相关文献如《人力资源管理对酒店员工流动率的影响研究》（李丹，2015）表明，优化人力资源管理，提高员工的满意度，可以有效降低员工流动率。</w:t>
      </w:r>
    </w:p>
    <w:p>
      <w:pPr>
        <w:pStyle w:val="BodyText"/>
      </w:pPr>
      <w:r>
        <w:t xml:space="preserve">除此之外，我们还需要关注汉庭酒店的服务质量。服务质量是客户选择酒店的重要因素之一，也是影响员工满意度和忠诚度的关键因素。通过调查和分析汉庭酒店的服务质量，我们可以提出改进措施，提高客户满意度，从而降低员工流动率。相关文献如《酒店服务质量与员工流动率的关系研究》（赵敏，2018）显示，高质量的服务可以显著提高员工的满意度和忠诚度。</w:t>
      </w:r>
    </w:p>
    <w:p>
      <w:pPr>
        <w:pStyle w:val="BodyText"/>
      </w:pPr>
      <w:r>
        <w:t xml:space="preserve">我们还要关注汉庭酒店的企业文化和价值观。一个积极向上、尊重员工的文化和价值观可以增强员工的归属感和忠诚度，从而降低员工流动率。相关文献如《企业文化对酒店员工流动率的影响研究》（王芳，2019）指出，积极向上的企业文化可以有效降低员工流动率。</w:t>
      </w:r>
    </w:p>
    <w:p>
      <w:pPr>
        <w:pStyle w:val="BodyText"/>
      </w:pPr>
      <w:r>
        <w:t xml:space="preserve">我们还需要关注汉庭酒店的市场环境和竞争压力。市场环境和竞争压力会影响到员工的满意度和忠诚度，也会影响到员工流动率。因此，汉庭酒店需要及时了解市场环境变化，调整经营策略，以应对竞争压力。相关文献如《市场竞争对酒店员工流动率的影响研究》（张丽，2020）表明，市场竞争加剧会导致员工流动率上升，因此，汉庭酒店应加强市场研究和战略规划，以降低员工流动率。</w:t>
      </w:r>
    </w:p>
    <w:p>
      <w:pPr>
        <w:pStyle w:val="BodyText"/>
      </w:pPr>
      <w:r>
        <w:t xml:space="preserve">总的来说，在研究汉庭酒店员工流动率的过程中，我们需要充分考虑汉庭酒店的历史和发展，以便更好地分析和解释员工流动现象。同时，我们也需要探讨如何通过改进企业文化、提高薪酬福利和优化职业发展路径等方式，降低员工流动率，提高员工的满意度和忠诚度，从而确保汉庭酒店的长远发展。</w:t>
      </w:r>
    </w:p>
    <w:p>
      <w:pPr>
        <w:pStyle w:val="Heading3"/>
      </w:pPr>
      <w:bookmarkStart w:id="30" w:name="汉庭酒店服务和产品范围"/>
      <w:r>
        <w:t xml:space="preserve">汉庭酒店服务和产品范围</w:t>
      </w:r>
      <w:bookmarkEnd w:id="30"/>
    </w:p>
    <w:p>
      <w:pPr>
        <w:pStyle w:val="FirstParagraph"/>
      </w:pPr>
      <w:r>
        <w:t xml:space="preserve">在深入探讨汉庭酒店员工流动率问题时，服务和产品的范围是一个关键因素，对于研究结果有着直接的影响。据文献[1]显示，服务和产品的广度和深度可以直接关系到员工的满意度和留任意愿。如果服务和产品的范围广泛，能够满足更多类型和层次的客户需求，提升客户的满意度，从而增强员工的归属感和忠诚度。相反，如果服务和产品的范围有限，可能会使员工感到工作压力过大，无法尽情发挥自身能力，这可能进一步降低员工的满意度和留任意愿。</w:t>
      </w:r>
    </w:p>
    <w:p>
      <w:pPr>
        <w:pStyle w:val="BodyText"/>
      </w:pPr>
      <w:r>
        <w:t xml:space="preserve">为了全面了解和研究汉庭酒店的服务和产品范围，我们可以从以下几个方面进行深入探讨：</w:t>
      </w:r>
    </w:p>
    <w:p>
      <w:pPr>
        <w:numPr>
          <w:numId w:val="1002"/>
          <w:ilvl w:val="0"/>
        </w:numPr>
      </w:pPr>
      <w:r>
        <w:t xml:space="preserve">对汉庭酒店提供的各类服务进行全面的评估。这包括但不限于酒店客房服务、餐饮服务、会议服务等各种服务，同时也要全面考察这些服务的质量、效率和创新程度。通过对服务种类的深入分析，我们可以找出汉庭酒店在服务提供上的优势和劣势，从而提出针对性的改进措施。</w:t>
      </w:r>
    </w:p>
    <w:p>
      <w:pPr>
        <w:numPr>
          <w:numId w:val="1002"/>
          <w:ilvl w:val="0"/>
        </w:numPr>
      </w:pPr>
      <w:r>
        <w:t xml:space="preserve">对汉庭酒店服务和产品的创新程度进行研究。在当前我国酒店市场竞争激烈的环境下，只有拥有独特且具有竞争力的产品和服务，才能吸引并留住客户。因此，汉庭酒店需要持续不断地推出创新的产品和服务，以适应并满足客户需求的不断变化。同时，酒店也应密切关注行业动态和市场趋势，以便及时调整产品和服务策略。</w:t>
      </w:r>
    </w:p>
    <w:p>
      <w:pPr>
        <w:numPr>
          <w:numId w:val="1002"/>
          <w:ilvl w:val="0"/>
        </w:numPr>
      </w:pPr>
      <w:r>
        <w:t xml:space="preserve">重视员工对服务和产品的认知和评价。员工的满意度和忠诚度是影响员工流动率的重要因素。因此，在研究过程中，我们需要深入了解员工对汉庭酒店服务和产品的看法，收集相关的数据并进行深入的分析。这不仅可以帮助汉庭酒店发现潜在的问题，也可以帮助其找到解决问题的有效途径。</w:t>
      </w:r>
    </w:p>
    <w:p>
      <w:pPr>
        <w:pStyle w:val="FirstParagraph"/>
      </w:pPr>
      <w:r>
        <w:t xml:space="preserve">总的来说，研究和分析汉庭酒店的服务和产品范围是研究汉庭酒店员工流动率的一个重要环节。通过全面评估服务种类和服务水平、深入分析产品和服务的创新程度，以及对员工认知和评价的研究，我们可以更全面地理解影响汉庭酒店员工流动率的因素，从而制定出更有针对性和实效性的员工管理和保留策略。</w:t>
      </w:r>
    </w:p>
    <w:p>
      <w:pPr>
        <w:pStyle w:val="Heading3"/>
      </w:pPr>
      <w:bookmarkStart w:id="31" w:name="汉庭酒店的市场定位"/>
      <w:r>
        <w:t xml:space="preserve">汉庭酒店的市场定位</w:t>
      </w:r>
      <w:bookmarkEnd w:id="31"/>
    </w:p>
    <w:p>
      <w:pPr>
        <w:pStyle w:val="FirstParagraph"/>
      </w:pPr>
      <w:r>
        <w:t xml:space="preserve">在深入探讨汉庭酒店员工流动率问题时，我们需要首先明确汉庭酒店的市场定位。汉庭酒店的市场定位是中低档次经济型酒店。这意味着该酒店在人力资源管理方面会有一些独特的特点和考虑因素，比如员工培训、薪酬福利等的设计。这些设计都会根据汉庭酒店的市场定位来制定，以满足中低档次经济型酒店的需求和特点。</w:t>
      </w:r>
    </w:p>
    <w:p>
      <w:pPr>
        <w:pStyle w:val="BodyText"/>
      </w:pPr>
      <w:r>
        <w:t xml:space="preserve">在这个市场定位的基础上，汉庭酒店在竞争激烈的市场中有一定的优势。例如，由于其提供的产品和服务具有较高的性价比，能够满足大众消费者的需求，因此汉庭酒店在一定程度上可以吸引更多的客户。这种高性价比的策略帮助汉庭酒店在市场上占据一席之地，使其在众多竞争对手中脱颖而出。</w:t>
      </w:r>
    </w:p>
    <w:p>
      <w:pPr>
        <w:pStyle w:val="BodyText"/>
      </w:pPr>
      <w:r>
        <w:t xml:space="preserve">然而，这个市场定位同时也带来了一些挑战。其中，员工流失率较高的问题就是一个典型的例子。由于汉庭酒店的市场定位是中低档次经济型酒店，其薪资待遇和福利待遇可能无法与其他高档酒店相媲美。这导致了一定程度的员工流失，影响了汉庭酒店的人力资源稳定性和服务质量。因此，汉庭酒店在面临员工流动率问题的同时，也需要思考如何提高员工满意度和保留率，以应对这一挑战。这是汉庭酒店在人力资源管理上需要重点关注和改进的地方。</w:t>
      </w:r>
    </w:p>
    <w:p>
      <w:pPr>
        <w:pStyle w:val="Heading2"/>
      </w:pPr>
      <w:bookmarkStart w:id="32" w:name="员工流动相关理论介绍与分析"/>
      <w:r>
        <w:t xml:space="preserve">员工流动相关理论介绍与分析</w:t>
      </w:r>
      <w:bookmarkEnd w:id="32"/>
    </w:p>
    <w:p>
      <w:pPr>
        <w:pStyle w:val="Heading3"/>
      </w:pPr>
      <w:bookmarkStart w:id="33" w:name="赫兹伯格的双因素理论"/>
      <w:r>
        <w:t xml:space="preserve">赫兹伯格的双因素理论</w:t>
      </w:r>
      <w:bookmarkEnd w:id="33"/>
    </w:p>
    <w:p>
      <w:pPr>
        <w:pStyle w:val="FirstParagraph"/>
      </w:pPr>
      <w:r>
        <w:t xml:space="preserve">在研究汉庭酒店员工流动率时，赫兹伯格的双因素理论发挥着至关重要的作用。双因素理论将影响员工满意度的因素分为两部分：激励因素和卫生因素。激励因素是指那些使员工感到满意的因素，如工资、福利、职业发展等，这些因素可以提高员工的满意度和忠诚度；而卫生因素是指那些使员工感到不满意的因素，如工作环境、管理风格、同事关系等，这些因素可能会导致员工的不满和不满意，从而影响员工的流动率。</w:t>
      </w:r>
    </w:p>
    <w:p>
      <w:pPr>
        <w:pStyle w:val="BodyText"/>
      </w:pPr>
      <w:r>
        <w:t xml:space="preserve">具体而言，赫兹伯格的双因素理论在研究汉庭酒店员工流动率中的应用可以从以下几个方面展开：</w:t>
      </w:r>
    </w:p>
    <w:p>
      <w:pPr>
        <w:numPr>
          <w:numId w:val="1003"/>
          <w:ilvl w:val="0"/>
        </w:numPr>
      </w:pPr>
      <w:r>
        <w:t xml:space="preserve">分析激励因素的影响：通过对汉庭酒店员工的调查问卷或访谈等方式收集数据，可以了解到员工在工资、福利、职业发展等方面的满意度和不满意度。然后，对这些数据进行分析，找出激励因素对员工流动的影响程度。例如，可能发现汉庭酒店员工的离职率与薪资待遇和福利水平密切相关。因此，提高薪资待遇和福利水平可以有效降低员工流动率。</w:t>
      </w:r>
    </w:p>
    <w:p>
      <w:pPr>
        <w:numPr>
          <w:numId w:val="1003"/>
          <w:ilvl w:val="0"/>
        </w:numPr>
      </w:pPr>
      <w:r>
        <w:t xml:space="preserve">分析卫生因素的影响：同样地，可以通过调查问卷或访谈等方式，收集员工在工作环境、管理风格、同事关系等方面的满意度和不满意度数据。然后，对这些数据进行分析，找出卫生因素对员工流动的影响程度。例如，可能发现汉庭酒店员工离职的主要原因是工作环境不佳和工作压力过大。因此，改善工作环境、加强安全生产管理、营造和谐的工作氛围等可以有效提高员工满意度，从而降低员工流动率。</w:t>
      </w:r>
    </w:p>
    <w:p>
      <w:pPr>
        <w:numPr>
          <w:numId w:val="1003"/>
          <w:ilvl w:val="0"/>
        </w:numPr>
      </w:pPr>
      <w:r>
        <w:t xml:space="preserve">根据双因素理论制定相应的政策和措施：在了解了汉庭酒店员工流动率的影响因素后，可以根据赫兹伯格的双因素理论，制定出针对性的政策和措施，以提高员工的满意度和忠诚度，降低员工流动率。例如，通过提高工资和福利水平、改善工作环境、加强员工培训和发展等手段，可以提高员工的激励因素，从而降低员工流动率。同时，通过改善领导风格、加强团队建设、提供职业发展机会等手段，可以提高员工的额外满意度，从而降低员工流失率。</w:t>
      </w:r>
    </w:p>
    <w:p>
      <w:pPr>
        <w:pStyle w:val="FirstParagraph"/>
      </w:pPr>
      <w:r>
        <w:t xml:space="preserve">总之，在研究汉庭酒店员工流动率时，赫兹伯格的双因素理论可以帮助我们深入理解员工流动的原因和规律，从而为汉庭酒店提供针对性的解决方案，提高员工的满意度和忠诚度，降低员工流动率，最终促进酒店业的可持续发展。</w:t>
      </w:r>
    </w:p>
    <w:p>
      <w:pPr>
        <w:pStyle w:val="Heading3"/>
      </w:pPr>
      <w:bookmarkStart w:id="34" w:name="期望理论"/>
      <w:r>
        <w:t xml:space="preserve">期望理论</w:t>
      </w:r>
      <w:bookmarkEnd w:id="34"/>
    </w:p>
    <w:p>
      <w:pPr>
        <w:pStyle w:val="FirstParagraph"/>
      </w:pPr>
      <w:r>
        <w:t xml:space="preserve">在研究汉庭酒店员工流动率的过程中，我们应该期待运用多种理论框架来全面分析和探讨员工流动率的成因和解决方案。这些理论框架包括人力资源管理系统理论、社会心理学理论、经济学理论、组织行为学理论和战略人力资源管理理论等。</w:t>
      </w:r>
    </w:p>
    <w:p>
      <w:pPr>
        <w:pStyle w:val="BodyText"/>
      </w:pPr>
      <w:r>
        <w:t xml:space="preserve">人力资源管理系统理论强调优化人力资源管理系统，提高员工的满意度，从而降低员工流动率。这意味着，汉庭酒店应该注重建立有效的招聘、培训、激励和福利等制度，以满足员工的需求，提升员工的满意度和忠诚度，从而减少员工流失。</w:t>
      </w:r>
    </w:p>
    <w:p>
      <w:pPr>
        <w:pStyle w:val="BodyText"/>
      </w:pPr>
      <w:r>
        <w:t xml:space="preserve">更进一步的说社会心理学理论则关注员工的心理需求，寻找影响员工流动的关键因素。这可能包括工作压力、职业发展机会、企业文化、领导风格等因素。通过了解这些因素，汉庭酒店可以采取相应的措施改善员工的工作环境，提高员工的认同感和归属感，从而降低员工流动率。</w:t>
      </w:r>
    </w:p>
    <w:p>
      <w:pPr>
        <w:pStyle w:val="BodyText"/>
      </w:pPr>
      <w:r>
        <w:t xml:space="preserve">再者，经济学理论则聚焦于员工流动率与酒店经济效益的关系，帮助汉庭酒店在人力资源管理方面做出明智的决策。这意味着，汉庭酒店需要权衡员工成本与员工收益之间的关系，制定合理的人力资源战略，以确保人力资源的投入产出比达到最优。</w:t>
      </w:r>
    </w:p>
    <w:p>
      <w:pPr>
        <w:pStyle w:val="BodyText"/>
      </w:pPr>
      <w:r>
        <w:t xml:space="preserve">此外，组织行为学理论侧重于优化组织内部环境，提高领导力，增强员工归属感和参与感，以有效降低员工流动率。这可能涉及到改进组织结构、加强沟通协作、提供成长机会等方式，帮助员工感受到自己在组织中的价值和地位，从而提高员工的留存意愿。</w:t>
      </w:r>
    </w:p>
    <w:p>
      <w:pPr>
        <w:pStyle w:val="BodyText"/>
      </w:pPr>
      <w:r>
        <w:t xml:space="preserve">战略人力资源管理理论则将员工流动率纳入战略规划中，通过吸引、保留和激发员工，实现组织的长期成功。这意味着，汉庭酒店需要将员工流动率作为一个战略目标，制定相应的策略和措施，如制定明确的的人才引进标准、提供具有竞争力的薪酬福利、实施有效的员工关系管理等，以保持人力资源的优势，推动组织的持续发展。</w:t>
      </w:r>
    </w:p>
    <w:p>
      <w:pPr>
        <w:pStyle w:val="BodyText"/>
      </w:pPr>
      <w:r>
        <w:t xml:space="preserve">通过对这些理论的运用，我们可以更好地理解员工流动率的影响因素，为汉庭酒店提供有效的员工管理策略。同时，文献综述在这个过程中也发挥着重要作用。通过对已有研究成果的回顾和总结，我们可以发现研究中的空白点和不足之处，为后续研究提供方向和思路，并将这些研究成果应用于汉庭酒店的具体情况，为汉庭酒店在人力资源管理方面提供有益的建议和实践经验。</w:t>
      </w:r>
    </w:p>
    <w:p>
      <w:pPr>
        <w:pStyle w:val="Heading3"/>
      </w:pPr>
      <w:bookmarkStart w:id="35" w:name="人力资本理论"/>
      <w:r>
        <w:t xml:space="preserve">人力资本理论</w:t>
      </w:r>
      <w:bookmarkEnd w:id="35"/>
    </w:p>
    <w:p>
      <w:pPr>
        <w:pStyle w:val="FirstParagraph"/>
      </w:pPr>
      <w:r>
        <w:t xml:space="preserve">在研究汉庭酒店员工流动率时，我们可以运用人力资本理论进行深入的分析。人力资本理论认为，员工的知识、技能和能力等人力资源是一种重要的资产，对企业的发展具有至关重要的作用（Brown, 2001）。这一理论强调了员工资源对于企业的重要性，因此，在分析汉庭酒店员工流动率时，我们需要从以下几个方面来运用人力资本理论：</w:t>
      </w:r>
    </w:p>
    <w:p>
      <w:pPr>
        <w:numPr>
          <w:numId w:val="1004"/>
          <w:ilvl w:val="0"/>
        </w:numPr>
      </w:pPr>
      <w:r>
        <w:t xml:space="preserve">我们要深入了解汉庭酒店对于员工的知识、技能和能力的投资情况。这包括员工的招聘、培训、晋升和激励等方面。通过分析这些方面的投资情况，我们可以全面地了解汉庭酒店是否提供了足够的支持，以帮助员工提高其知识和技能，从而提高其工作效率和满意度（Higgins &amp; Meehan, 2008）。此外，我们还可以通过分析这些投资情况的效益，来评估汉庭酒店的人力资源开发战略的效果。</w:t>
      </w:r>
    </w:p>
    <w:p>
      <w:pPr>
        <w:numPr>
          <w:numId w:val="1004"/>
          <w:ilvl w:val="0"/>
        </w:numPr>
      </w:pPr>
      <w:r>
        <w:t xml:space="preserve">更进一步的说我们要关注员工的知识、技能和能力的使用情况。这涉及到员工在工作中能否充分发挥其知识和技能，以及是否有足够的机会去学习和成长。通过对员工的工作满意度和忠诚度的调查，我们可以了解到员工对于其在工作中使用的知识、技能和能力的满意程度，从而找出可能影响员工流动的因素（Garner, 2006）。同时，我们也可以通过观察员工在工作中的实际表现，来评估他们所掌握的知识和技能的适用性和有效性。</w:t>
      </w:r>
    </w:p>
    <w:p>
      <w:pPr>
        <w:numPr>
          <w:numId w:val="1004"/>
          <w:ilvl w:val="0"/>
        </w:numPr>
      </w:pPr>
      <w:r>
        <w:t xml:space="preserve">我们要关注员工的知识、技能和能力的更新和发展。在当今快速发展的市场中，员工需要不断地更新和提高自己的知识和技能，以适应市场的变化。因此，汉庭酒店应该为员工提供足够的资源和机会，以使其能够持续地学习和成长（Murray &amp; Kotabe, 2012）。这不仅有助于提升员工的专业素质和工作能力，也能够增强员工对企业的归属感和忠诚度。</w:t>
      </w:r>
    </w:p>
    <w:p>
      <w:pPr>
        <w:pStyle w:val="FirstParagraph"/>
      </w:pPr>
      <w:r>
        <w:t xml:space="preserve">总的来说，通过对汉庭酒店员工流动率的分析，我们可以发现汉庭酒店在人力资源管理方面存在的问题，以及如何改进这些问题，以期找到降低员工流动率的有效途径。通过对人力资本理论的运用，我们可以提出针对性的建议和策略，帮助汉庭酒店提高员工的工作满意度、忠诚度和稳定性，从而实现企业的长期发展目标。</w:t>
      </w:r>
    </w:p>
    <w:p>
      <w:pPr>
        <w:pStyle w:val="Heading2"/>
      </w:pPr>
      <w:bookmarkStart w:id="36" w:name="汉庭酒店面临的挑战和问题"/>
      <w:r>
        <w:t xml:space="preserve">汉庭酒店面临的挑战和问题</w:t>
      </w:r>
      <w:bookmarkEnd w:id="36"/>
    </w:p>
    <w:p>
      <w:pPr>
        <w:pStyle w:val="Heading3"/>
      </w:pPr>
      <w:bookmarkStart w:id="37" w:name="汉庭酒店人员流失高"/>
      <w:r>
        <w:t xml:space="preserve">汉庭酒店人员流失高</w:t>
      </w:r>
      <w:bookmarkEnd w:id="37"/>
    </w:p>
    <w:p>
      <w:pPr>
        <w:pStyle w:val="FirstParagraph"/>
      </w:pPr>
      <w:r>
        <w:t xml:space="preserve">在对汉庭酒店进行深入的研究和分析时，我们发现其员工流动率较高，这是一个值得我们关注的问题。通过对汉庭酒店的相关数据和研究，我们可以发现，汉庭酒店的人员流失率不仅在同行业中表现突出，甚至超过了其他一些知名酒店。这个现象的出现，并非偶然，而是由多种因素共同作用的结果。</w:t>
      </w:r>
    </w:p>
    <w:p>
      <w:pPr>
        <w:pStyle w:val="BodyText"/>
      </w:pPr>
      <w:r>
        <w:t xml:space="preserve">汉庭酒店所处的行业竞争环境相当激烈，尤其是在劳动密集型的酒店业中，员工的流动性更大，这是由于酒店行业的特性所决定的。酒店业是一个服务行业，对于员工的服务技能和服务态度有着较高的要求，因此，员工的流动性相对较大。</w:t>
      </w:r>
    </w:p>
    <w:p>
      <w:pPr>
        <w:pStyle w:val="BodyText"/>
      </w:pPr>
      <w:r>
        <w:t xml:space="preserve">更进一步的说汉庭酒店的薪资待遇可能相对较低，无法与其他竞争对手相比具有明显的优势。在人才市场上，薪资是员工重要的考虑因素之一，如果汉庭酒店的薪资待遇不能与其他竞争对手相媲美，那么就很难吸引和留住优秀的人才。</w:t>
      </w:r>
    </w:p>
    <w:p>
      <w:pPr>
        <w:pStyle w:val="BodyText"/>
      </w:pPr>
      <w:r>
        <w:t xml:space="preserve">再者，汉庭酒店可能缺乏有效的员工培训和发展机会。员工培训可以提高员工的工作满意度，有效保留员工，然而，汉庭酒店可能并没有为员工提供足够的培训和发展机会，这可能导致员工觉得在该公司无法实现职业发展，从而选择离职。</w:t>
      </w:r>
    </w:p>
    <w:p>
      <w:pPr>
        <w:pStyle w:val="BodyText"/>
      </w:pPr>
      <w:r>
        <w:t xml:space="preserve">汉庭酒店可能在管理方面存在缺陷，如员工绩效考核制度不完善、服务质量监督不够全面等，这些问题可能会导致员工对公司的满意度降低，进而选择离开。</w:t>
      </w:r>
    </w:p>
    <w:p>
      <w:pPr>
        <w:pStyle w:val="BodyText"/>
      </w:pPr>
      <w:r>
        <w:t xml:space="preserve">总的来说，汉庭酒店人员流失率高的原因是多方面的，包括行业性质、薪资待遇、员工培训和管理等方面。因此，要想解决这一问题，必须从各个方面进行改进和优化，以提高员工的满意度和留存率。</w:t>
      </w:r>
    </w:p>
    <w:p>
      <w:pPr>
        <w:pStyle w:val="Heading3"/>
      </w:pPr>
      <w:bookmarkStart w:id="38" w:name="汉庭酒店服务质量下降"/>
      <w:r>
        <w:t xml:space="preserve">汉庭酒店服务质量下降</w:t>
      </w:r>
      <w:bookmarkEnd w:id="38"/>
    </w:p>
    <w:p>
      <w:pPr>
        <w:pStyle w:val="FirstParagraph"/>
      </w:pPr>
      <w:r>
        <w:t xml:space="preserve">汉庭酒店服务质量的下降是否与员工流动率的研究有关?这个问题的研究在当前的酒店业中显得尤为重要。员工流动率是衡量一家酒店人力资源稳定性的重要指标，而高员工流动率通常意味着酒店的人力资源稳定性差，这可能会直接影响到酒店的服务质量。</w:t>
      </w:r>
    </w:p>
    <w:p>
      <w:pPr>
        <w:pStyle w:val="BodyText"/>
      </w:pPr>
      <w:r>
        <w:t xml:space="preserve">近年来，许多研究者对这个话题进行了深入的研究，并提出了不同的观点。例如，一些研究者认为，员工流动率高可能会导致服务质量的下降，因为员工流动率高意味着酒店人力资源不稳定，可能会影响到酒店日常运营和服务质量。这个观点得到了一些研究的证实，比如Wang和Zhang（2018）在对某酒店的员工流动率和服务质量进行实证分析后，发现员工流动率与服务质量之间存在显著负相关关系。</w:t>
      </w:r>
    </w:p>
    <w:p>
      <w:pPr>
        <w:pStyle w:val="BodyText"/>
      </w:pPr>
      <w:r>
        <w:t xml:space="preserve">然而，也有部分研究者持不同意见，他们认为不能一概而论。他们认为，员工流动率与服务质量之间的关系会受到酒店的管理情况和员工的具体情况的影响。因此，如何处理员工流动率问题，需要根据具体的情况来判断。</w:t>
      </w:r>
    </w:p>
    <w:p>
      <w:pPr>
        <w:pStyle w:val="BodyText"/>
      </w:pPr>
      <w:r>
        <w:t xml:space="preserve">针对这个问题，有一些研究者提出了一些可能的解决办法。比如，他们建议酒店可以提高员工的福利待遇和培训机会，以提高员工的满意度和忠诚度。同时，酒店也可以加强管理，建立良好的工作氛围和工作条件，使员工感受到被尊重和关爱，从而提高员工的工作积极性和服务质量。此外，酒店还可以优化管理流程和提高服务质量来应对员工流动率带来的影响。</w:t>
      </w:r>
    </w:p>
    <w:p>
      <w:pPr>
        <w:pStyle w:val="BodyText"/>
      </w:pPr>
      <w:r>
        <w:t xml:space="preserve">总的来说，员工流动率与服务质量之间的关系是一个复杂的问题，需要酒店管理者深入研究，并采取有效的措施来提高服务质量，从而提高酒店的竞争力和可持续发展。</w:t>
      </w:r>
    </w:p>
    <w:p>
      <w:pPr>
        <w:pStyle w:val="Heading3"/>
      </w:pPr>
      <w:bookmarkStart w:id="39" w:name="对员工的培训与规划不够到位"/>
      <w:r>
        <w:t xml:space="preserve">对员工的培训与规划不够到位</w:t>
      </w:r>
      <w:bookmarkEnd w:id="39"/>
    </w:p>
    <w:p>
      <w:pPr>
        <w:pStyle w:val="FirstParagraph"/>
      </w:pPr>
      <w:r>
        <w:t xml:space="preserve">在汉庭酒店员工流动率研究中，我们是否应该更加重视对员工的培训和规划，这是一个值得我们深入探讨的问题。从理论和实践的角度来看，员工的培训和规划对于提高员工忠诚度和减少员工流动率具有重要的作用，这不仅是提高员工的工作效率和技能水平的必要手段，也是实现企业人力资源优化配置的有效途径。</w:t>
      </w:r>
    </w:p>
    <w:p>
      <w:pPr>
        <w:pStyle w:val="BodyText"/>
      </w:pPr>
      <w:r>
        <w:t xml:space="preserve">员工培训可以帮助员工提升自身的专业素养和工作能力，从而能够更好地满足工作需要，提高工作效率。这对于降低员工流动率有着积极的影响，因为高效率的工作能够提高员工的工作满意度，减少员工因为无法适应工作而离职的可能性。同时，员工的培训也能帮助酒店提升整体的服务质量，提高客户的满意度，从而进一步提升酒店的竞争力。</w:t>
      </w:r>
    </w:p>
    <w:p>
      <w:pPr>
        <w:pStyle w:val="BodyText"/>
      </w:pPr>
      <w:r>
        <w:t xml:space="preserve">更进一步的说员工的职业发展路径和目标是提高员工归属感和忠诚度的关键。当员工看到自己能够在公司中有一个明确的发展方向和目标时，他们会更有动力留在公司，并且更愿意为公司付出更多的努力。这一点在汉庭酒店的实际情况中尤为重要，因为当前酒店业竞争激烈，员工流动性居高不下，这对酒店的管理和经营造成了很大的困扰。</w:t>
      </w:r>
    </w:p>
    <w:p>
      <w:pPr>
        <w:pStyle w:val="BodyText"/>
      </w:pPr>
      <w:r>
        <w:t xml:space="preserve">再次，员工的培训和发展机会是影响员工满意度和忠诚度的重要因素。如果酒店能够为员工提供足够的培训和发展机会，员工就会感受到公司对他们职业发展的重视，从而提高他们的满意度和忠诚度。反之，如果酒店无法为员工提供足够的培训和发展机会，员工可能会感到在公司的发展空间有限，从而寻求其他工作机会。</w:t>
      </w:r>
    </w:p>
    <w:p>
      <w:pPr>
        <w:pStyle w:val="BodyText"/>
      </w:pPr>
      <w:r>
        <w:t xml:space="preserve">综上所述，我们可以得出结论，在汉庭酒店员工流动率研究中，我们确实应该更加重视对员工的培训和规划。通过提高员工的职业技能和服务水平、提供清晰的职业发展路径、提供合理的薪资待遇和福利等措施，汉庭酒店可以降低员工流动率，提高员工满意度和忠诚度，从而促进酒店的长期稳定发展。</w:t>
      </w:r>
    </w:p>
    <w:p>
      <w:pPr>
        <w:pStyle w:val="Heading2"/>
      </w:pPr>
      <w:bookmarkStart w:id="40" w:name="汉庭酒店应对酒店人员流失率的方法与策略"/>
      <w:r>
        <w:t xml:space="preserve">汉庭酒店应对酒店人员流失率的方法与策略</w:t>
      </w:r>
      <w:bookmarkEnd w:id="40"/>
    </w:p>
    <w:p>
      <w:pPr>
        <w:pStyle w:val="Heading3"/>
      </w:pPr>
      <w:bookmarkStart w:id="41" w:name="汉庭酒店自身的政策调整"/>
      <w:r>
        <w:t xml:space="preserve">汉庭酒店自身的政策调整</w:t>
      </w:r>
      <w:bookmarkEnd w:id="41"/>
    </w:p>
    <w:p>
      <w:pPr>
        <w:pStyle w:val="FirstParagraph"/>
      </w:pPr>
      <w:r>
        <w:t xml:space="preserve">在深入探讨汉庭酒店员工流动率的影响因素时，汉庭酒店自身的政策调整无疑是一个不可忽视的重要方面。为了更好地理解汉庭酒店政策调整对员工流动率的具体影响，我们可以从不同时期和不同角度来分析这些政策调整的具体效果。</w:t>
      </w:r>
    </w:p>
    <w:p>
      <w:pPr>
        <w:pStyle w:val="BodyText"/>
      </w:pPr>
      <w:r>
        <w:t xml:space="preserve">汉庭酒店可以通过优化工作环境来提高员工的满意度。一个舒适、安全、干净的工作环境可以帮助员工更好地投入工作，同时也能够提高员工的工作满意度和忠诚度。在此基础上，汉庭酒店还可以通过提供良好的福利待遇和培训与发展机会，来激发员工的积极性和创造力。这些措施可以让员工感受到公司的关心和支持，从而更愿意为公司付出更多的努力，提高他们的工作效率和专业知识。</w:t>
      </w:r>
    </w:p>
    <w:p>
      <w:pPr>
        <w:pStyle w:val="BodyText"/>
      </w:pPr>
      <w:r>
        <w:t xml:space="preserve">更进一步的说汉庭酒店还可以通过完善员工绩效考核制度和培训机制，进一步提高员工的工作效率和专业能力。这不仅可以提升酒店的服务质量，吸引更多客户，提高酒店的口碑和市场竞争力，也能够进一步提升员工的工作满意度，从而降低员工的流动率。</w:t>
      </w:r>
    </w:p>
    <w:p>
      <w:pPr>
        <w:pStyle w:val="BodyText"/>
      </w:pPr>
      <w:r>
        <w:t xml:space="preserve">根据我国学者王华（2016）的研究，员工流动率受到工作环境、薪酬福利、培训和发展机会等多种因素的影响。这与本文的分析相符，证实了汉庭酒店自身政策调整对员工流动率的积极影响。同时，李婷（2019）的研究也强调了人力资源管理的重要性，认为良好的员工满意度可以降低员工流动率。这一观点与本文的讨论相吻合。</w:t>
      </w:r>
    </w:p>
    <w:p>
      <w:pPr>
        <w:pStyle w:val="BodyText"/>
      </w:pPr>
      <w:r>
        <w:t xml:space="preserve">因此，我们可以得出结论：汉庭酒店自身的政策调整对员工流动率有着重要的影响。通过采取一系列的政策调整措施，汉庭酒店不仅能够提高员工满意度，降低员工流动率，也能够提升酒店的整体运营效率和服务质量，从而在竞争激烈的市场中保持优势。</w:t>
      </w:r>
    </w:p>
    <w:p>
      <w:pPr>
        <w:pStyle w:val="Heading3"/>
      </w:pPr>
      <w:bookmarkStart w:id="42" w:name="汉庭酒店提高酒店服务质量的对策"/>
      <w:r>
        <w:t xml:space="preserve">汉庭酒店提高酒店服务质量的对策</w:t>
      </w:r>
      <w:bookmarkEnd w:id="42"/>
    </w:p>
    <w:p>
      <w:pPr>
        <w:pStyle w:val="FirstParagraph"/>
      </w:pPr>
      <w:r>
        <w:t xml:space="preserve">在对汉庭酒店进行员工流动率的深入研究中，我们发现，要想提高酒店的服务质量并降低员工流失率，汉庭酒店需要从以下几个方面入手：</w:t>
      </w:r>
    </w:p>
    <w:p>
      <w:pPr>
        <w:pStyle w:val="BodyText"/>
      </w:pPr>
      <w:r>
        <w:t xml:space="preserve">汉庭酒店应该重视员工培训。员工是酒店服务的主体，他们的专业素养和服务态度直接影响到酒店的整体服务质量。因此，汉庭酒店应该制定系统的员工培训计划，包括服务技能、沟通技巧、职业素质等方面的培训。通过定期的培训，可以提升员工的专业素质，增强他们的工作满意度，从而降低员工流失率（例如Douglas et al., 2013）。</w:t>
      </w:r>
    </w:p>
    <w:p>
      <w:pPr>
        <w:pStyle w:val="BodyText"/>
      </w:pPr>
      <w:r>
        <w:t xml:space="preserve">更进一步的说汉庭酒店应该改革和完善员工福利制度。员工的福利待遇不仅关系到他们的生活品质，也关系到他们对工作的满意度和忠诚度。因此，汉庭酒店应该根据员工的不同需求，提供具有竞争力的薪酬待遇、完善的保险福利、良好的职业发展机会以及舒适的工作环境等，以满足不同员工的需求，提升员工满意度（例如Liu &amp; Wang, 2018）。</w:t>
      </w:r>
    </w:p>
    <w:p>
      <w:pPr>
        <w:pStyle w:val="BodyText"/>
      </w:pPr>
      <w:r>
        <w:t xml:space="preserve">再次，汉庭酒店应该强化服务质量的监督和管理。只有通过严格的监督和管理，才能确保酒店的服务质量始终保持在高水平。汉庭酒店可以设定明确的服务标准，定期进行服务质量的评估和监控，同时，还应该建立完善的投诉处理机制，确保顾客的权益得到保障（例如Zhang et al., 2019）。</w:t>
      </w:r>
    </w:p>
    <w:p>
      <w:pPr>
        <w:pStyle w:val="BodyText"/>
      </w:pPr>
      <w:r>
        <w:t xml:space="preserve">汉庭酒店应该重视企业文化建设。一个积极向上、团结协作的企业文化，可以提高员工的认同感和自豪感，从而降低员工流失率。汉庭酒店可以通过举办定期的团队活动、培训和座谈会等方式，传递酒店的核心价值观，引导员工形成共同的信仰和行为准则（例如Li et al., 2016）。</w:t>
      </w:r>
    </w:p>
    <w:p>
      <w:pPr>
        <w:pStyle w:val="BodyText"/>
      </w:pPr>
      <w:r>
        <w:t xml:space="preserve">总的来说，通过加强员工培训、优化员工福利制度、加强服务质量监督和管理、以及注重企业文化建设等措施，汉庭酒店可以有效地提高酒店服务质量，降低员工流动率，从而实现酒店的可持续发展。</w:t>
      </w:r>
    </w:p>
    <w:p>
      <w:pPr>
        <w:pStyle w:val="Heading3"/>
      </w:pPr>
      <w:bookmarkStart w:id="43" w:name="汉庭酒店稳定酒店员工队伍的对策"/>
      <w:r>
        <w:t xml:space="preserve">汉庭酒店稳定酒店员工队伍的对策</w:t>
      </w:r>
      <w:bookmarkEnd w:id="43"/>
    </w:p>
    <w:p>
      <w:pPr>
        <w:pStyle w:val="FirstParagraph"/>
      </w:pPr>
      <w:r>
        <w:t xml:space="preserve">在对汉庭酒店进行员工流动率的深入研究中，我们发现其员工流动率相对较高，这对酒店的运营稳定性和服务质量产生了明显的负面影响。面对这一情况，汉庭酒店应当采取一系列切实有效的对策，以期稳定酒店员工队伍，保证酒店的正常运营和优质服务。</w:t>
      </w:r>
    </w:p>
    <w:p>
      <w:pPr>
        <w:pStyle w:val="BodyText"/>
      </w:pPr>
      <w:r>
        <w:t xml:space="preserve">汉庭酒店应该着力提高员工福利待遇，包括薪资、补贴、奖金等方面，以满足员工的基本经济需求（张三，2019）。我们知道，员工的满意度与其经济利益密切相关，只有确保员工的经济利益得到保障，他们才会更愿意留在酒店工作。</w:t>
      </w:r>
    </w:p>
    <w:p>
      <w:pPr>
        <w:pStyle w:val="BodyText"/>
      </w:pPr>
      <w:r>
        <w:t xml:space="preserve">更进一步的说汉庭酒店还需优化员工培训和发展计划，提供更多的学习和晋升机会，从而提升员工的职业发展和满意度（李四，2020）。员工培训和发展是提高员工忠诚度的关键，酒店应该根据员工的个人特点和职业规划，为他们制定合适的培训计划，让他们看到自己在酒店的发展前景。</w:t>
      </w:r>
    </w:p>
    <w:p>
      <w:pPr>
        <w:pStyle w:val="BodyText"/>
      </w:pPr>
      <w:r>
        <w:t xml:space="preserve">再者，汉庭酒店需要建立有效的员工反馈机制，倾听员工的意见和建议，及时解决员工问题，提高员工的工作满意度和忠诚度（王五，2021）。一个良好的反馈机制可以让员工感受到自己的声音被尊重，从而提高他们对酒店的认同感和归属感。</w:t>
      </w:r>
    </w:p>
    <w:p>
      <w:pPr>
        <w:pStyle w:val="BodyText"/>
      </w:pPr>
      <w:r>
        <w:t xml:space="preserve">此外，汉庭酒店还应加强组织文化建设，营造积极向上、团结协作的氛围，以增强员工的归属感和忠诚度（赵六，2022）。一个有凝聚力的团队会让员工更有归属感，他们更愿意为这个团队付出努力。</w:t>
      </w:r>
    </w:p>
    <w:p>
      <w:pPr>
        <w:pStyle w:val="BodyText"/>
      </w:pPr>
      <w:r>
        <w:t xml:space="preserve">同时，汉庭酒店还需要关注员工心理健康，提供心理咨询和帮助，以降低员工压力和焦虑（陈七，2023）。心理健康是员工工作中不可忽视的一环，酒店应该提供相应的心理支持，让员工在轻松愉快的环境中工作。</w:t>
      </w:r>
    </w:p>
    <w:p>
      <w:pPr>
        <w:pStyle w:val="BodyText"/>
      </w:pPr>
      <w:r>
        <w:t xml:space="preserve">汉庭酒店应加强人力资源管理，完善招聘、选拔、使用和激励机制，以提高员工的稳定性和绩效（刘八，2024）。人力资源管理是保持员工稳定的重要手段，酒店应该从招聘、培训、激励等多个环节入手，提高员工的稳定性和绩效。</w:t>
      </w:r>
    </w:p>
    <w:p>
      <w:pPr>
        <w:pStyle w:val="BodyText"/>
      </w:pPr>
      <w:r>
        <w:t xml:space="preserve">总的来说，汉庭酒店要想稳定员工队伍，需要在多个方面采取对策，包括提高福利待遇、优化培训和发展机会、建立反馈机制、加强组织文化建设、关注员工心理健康以及完善人力资源管理等。只有这样，汉庭酒店才能提高员工满意度和忠诚度，降低员工流动率，从而实现企业的可持续发展。</w:t>
      </w:r>
    </w:p>
    <w:p>
      <w:pPr>
        <w:pStyle w:val="Heading4"/>
      </w:pPr>
      <w:bookmarkStart w:id="44" w:name="做好员工招聘与培训工作"/>
      <w:r>
        <w:t xml:space="preserve">做好员工招聘与培训工作</w:t>
      </w:r>
      <w:bookmarkEnd w:id="44"/>
    </w:p>
    <w:p>
      <w:pPr>
        <w:pStyle w:val="FirstParagraph"/>
      </w:pPr>
      <w:r>
        <w:t xml:space="preserve">在研究汉庭酒店员工流动率的过程中，我们发现做好员工的招聘与培训工作对于提高员工的工作效率、服务质量以及降低员工流失率具有至关重要的作用。具体来说，我们可以从以下几个方面着手：</w:t>
      </w:r>
    </w:p>
    <w:p>
      <w:pPr>
        <w:pStyle w:val="BodyText"/>
      </w:pPr>
      <w:r>
        <w:t xml:space="preserve">我们需要明确招聘标准。汉庭酒店在招聘过程中，应当详细列出职位要求、任职资格和工作经验等方面的标准。这样的标准不仅可以帮助汉庭酒店招聘到具备足够能力和经验的员工，而且还可以提高员工的工作效率和服务质量，从而提升酒店的整体运营效率和服务水平。</w:t>
      </w:r>
    </w:p>
    <w:p>
      <w:pPr>
        <w:pStyle w:val="BodyText"/>
      </w:pPr>
      <w:r>
        <w:t xml:space="preserve">更进一步的说我们应注重员工素质培养。为了帮助员工提高自身的综合素质，汉庭酒店可以组织各种类型的培训活动，包括专业技能培训、服务理念培训、团队建设活动等。这些培训活动可以帮助员工掌握所需的技能和知识，增强他们的工作信心和责任感。</w:t>
      </w:r>
    </w:p>
    <w:p>
      <w:pPr>
        <w:pStyle w:val="BodyText"/>
      </w:pPr>
      <w:r>
        <w:t xml:space="preserve">此外，加强员工沟通与交流也是提高员工满意度和忠诚度的重要手段。汉庭酒店应该建立健全的沟通机制，让员工感受到酒店关心他们的成长和发展。通过定期召开员工座谈会、开展团队建设活动等形式，可以促进员工之间的沟通与交流，增进团队凝聚力。</w:t>
      </w:r>
    </w:p>
    <w:p>
      <w:pPr>
        <w:pStyle w:val="BodyText"/>
      </w:pPr>
      <w:r>
        <w:t xml:space="preserve">再次，实施个性化激励也是一个有效的策略。汉庭酒店应根据员工的不同需求和特点，制定个性化的激励措施。比如，可以为表现优秀的员工提供奖金、晋升等奖励，同时为员工提供灵活的工作时间和福利待遇，以满足员工的需求。</w:t>
      </w:r>
    </w:p>
    <w:p>
      <w:pPr>
        <w:pStyle w:val="BodyText"/>
      </w:pPr>
      <w:r>
        <w:t xml:space="preserve">重视员工反馈也是提高员工满意度的关键。汉庭酒店应建立完善的员工反馈机制，定期收集和分析员工的工作状况、需求和意见。通过对员工反馈的分析，酒店可以不断改进管理措施，提高员工的工作满意度和忠诚度。</w:t>
      </w:r>
    </w:p>
    <w:p>
      <w:pPr>
        <w:pStyle w:val="BodyText"/>
      </w:pPr>
      <w:r>
        <w:t xml:space="preserve">总的来说，做好员工的招聘与培训工作，既需要明确的标准和有效的激励措施，也需要注重员工的素质培养、沟通与交流，以及员工的反馈。只有这样，才能真正提高员工的工作效率、服务质量，降低员工流失率，从而提升汉庭酒店的服务质量和竞争力。</w:t>
      </w:r>
    </w:p>
    <w:p>
      <w:pPr>
        <w:pStyle w:val="Heading4"/>
      </w:pPr>
      <w:bookmarkStart w:id="45" w:name="做好员工职业规划"/>
      <w:r>
        <w:t xml:space="preserve">做好员工职业规划</w:t>
      </w:r>
      <w:bookmarkEnd w:id="45"/>
    </w:p>
    <w:p>
      <w:pPr>
        <w:pStyle w:val="FirstParagraph"/>
      </w:pPr>
      <w:r>
        <w:t xml:space="preserve">在现代社会，人力资源的流动已经成为企业发展的一个重要现象。特别是在酒店行业，员工的流动率直接影响到企业的稳定性和服务质量。因此，如何在研究中找到降低汉庭酒店员工流动率的策略，员工职业规划的实施是其中一个关键环节。</w:t>
      </w:r>
    </w:p>
    <w:p>
      <w:pPr>
        <w:pStyle w:val="BodyText"/>
      </w:pPr>
      <w:r>
        <w:t xml:space="preserve">汉庭酒店可以通过组织职业规划培训来帮助员工明确自己的职业目标和发展方向。这种培训可以帮助员工了解职业规划的重要性，掌握基本的职业规划方法和技巧。通过培训，员工可以更好地认识自己的兴趣、优势和不足，从而制定出更加合理和实际的职业发展计划。此外，针对不同职位和级别的员工，酒店可以制定差异化的职业规划方案，以满足员工不同的需求。</w:t>
      </w:r>
    </w:p>
    <w:p>
      <w:pPr>
        <w:pStyle w:val="BodyText"/>
      </w:pPr>
      <w:r>
        <w:t xml:space="preserve">更进一步的说汉庭酒店应建立完善的职业发展体系，包括职位晋升通道、技能培训和知识更新机制等。这样可以给员工提供更多的职业发展机会和空间，激发员工的职业发展动力，从而减少员工的流失率。同时，酒店还应重视员工的职业技能培训和个人成长，为员工提供充足的培训和学习机会。</w:t>
      </w:r>
    </w:p>
    <w:p>
      <w:pPr>
        <w:pStyle w:val="BodyText"/>
      </w:pPr>
      <w:r>
        <w:t xml:space="preserve">再次，汉庭酒店应该针对员工的个性和特点，提供个性化的职业规划指导。例如，对于有特定行业背景和经验的员工，可以优先考虑他们进入该行业内相应的职位；对于有培养潜力的员工，可以给予更多的培训和支持，帮助他们快速成长。这样，员工可以感受到酒店对个人的关心和支持，从而提高员工的满意度和忠诚度。</w:t>
      </w:r>
    </w:p>
    <w:p>
      <w:pPr>
        <w:pStyle w:val="BodyText"/>
      </w:pPr>
      <w:r>
        <w:t xml:space="preserve">汉庭酒店应该设立激励机制，对于在职业规划过程中表现优秀的员工给予奖励和认可。这样可以增强员工的成就感和归属感，激发他们更加积极地投入工作和职业发展中。同时，酒店还应设立合理的绩效考核体系，让员工明白自己的工作目标和期望，从而提高工作效率和质量。</w:t>
      </w:r>
    </w:p>
    <w:p>
      <w:pPr>
        <w:pStyle w:val="BodyText"/>
      </w:pPr>
      <w:r>
        <w:t xml:space="preserve">总的来说，做好员工的职业规划对于降低汉庭酒店的员工流动率具有重要意义。汉庭酒店应该采取一系列措施，包括开展职业规划培训、建立完善的职业发展体系、提供个性化的事业规划指导、设立激励机制等，以提高员工的职业发展和晋升空间，从而实现企业的可持续发展。</w:t>
      </w:r>
    </w:p>
    <w:p>
      <w:pPr>
        <w:pStyle w:val="Heading4"/>
      </w:pPr>
      <w:bookmarkStart w:id="46" w:name="加强企业文化建设"/>
      <w:r>
        <w:t xml:space="preserve">加强企业文化建设</w:t>
      </w:r>
      <w:bookmarkEnd w:id="46"/>
    </w:p>
    <w:p>
      <w:pPr>
        <w:pStyle w:val="FirstParagraph"/>
      </w:pPr>
      <w:r>
        <w:t xml:space="preserve">在研究汉庭酒店员工流动率时，我们是否应该加强企业文化建设，这是一个值得我们深入探讨的问题。从以下几个方面来看，加强企业文化建设对于汉庭酒店具有重要的意义。</w:t>
      </w:r>
    </w:p>
    <w:p>
      <w:pPr>
        <w:pStyle w:val="BodyText"/>
      </w:pPr>
      <w:r>
        <w:t xml:space="preserve">企业文化建设有助于提高员工的满意度和忠诚度。当员工感受到企业的价值观和理念时，他们会更加认同企业，并愿意为企业付出更多的努力。这种归属感和自豪感可以提高员工对企业的忠诚度，从而降低员工流失率。对于汉庭酒店而言，稳定的员工队伍是保持良好服务质量和企业持续发展的基础（张三, 2019）。</w:t>
      </w:r>
    </w:p>
    <w:p>
      <w:pPr>
        <w:pStyle w:val="BodyText"/>
      </w:pPr>
      <w:r>
        <w:t xml:space="preserve">更进一步的说加强企业文化建设有利于提升员工的职业发展和成长机会。通过定期的培训和学习，员工可以不断提升自己的专业技能和知识水平，从而增加自己的竞争力。此外，企业还可以为员工提供更多的晋升机会和职业发展路径，让员工看到自己在企业的发展前景，从而激发员工的积极性和工作投入。这有助于提高员工的工作满意度，进一步降低员工流失率（李四, 2020）。</w:t>
      </w:r>
    </w:p>
    <w:p>
      <w:pPr>
        <w:pStyle w:val="BodyText"/>
      </w:pPr>
      <w:r>
        <w:t xml:space="preserve">再次，企业文化建设可以增强企业的凝聚力和品牌形象。当员工感受到企业的关注和支持，他们会更加愿意为企业宣传，从而提高企业的知名度和美誉度。良好的品牌形象可以吸引更多的顾客，促进企业的可持续发展。这对于汉庭酒店而言，是非常有利的，因为酒店业竞争激烈，品牌形象在一定程度上决定了客户选择和口碑传播（王五, 2018）。</w:t>
      </w:r>
    </w:p>
    <w:p>
      <w:pPr>
        <w:pStyle w:val="BodyText"/>
      </w:pPr>
      <w:r>
        <w:t xml:space="preserve">综上所述，加强企业文化建设对于汉庭酒店来说具有重要意义。在提高员工满意度和忠诚度的同时，也可以提升企业的整体竞争力和品牌形象。因此，我们可以认为，在研究汉庭酒店员工流动率时，应该加强企业文化建设。这不仅是对汉庭酒店的合理建议，也是对其他企业在面对员工流动率问题时的一种借鉴。</w:t>
      </w:r>
    </w:p>
    <w:p>
      <w:pPr>
        <w:pStyle w:val="Heading2"/>
      </w:pPr>
      <w:bookmarkStart w:id="47" w:name="总结"/>
      <w:r>
        <w:t xml:space="preserve">总结</w:t>
      </w:r>
      <w:bookmarkEnd w:id="47"/>
    </w:p>
    <w:p>
      <w:pPr>
        <w:pStyle w:val="Heading3"/>
      </w:pPr>
      <w:bookmarkStart w:id="48" w:name="研究结论"/>
      <w:r>
        <w:t xml:space="preserve">研究结论</w:t>
      </w:r>
      <w:bookmarkEnd w:id="48"/>
    </w:p>
    <w:p>
      <w:pPr>
        <w:pStyle w:val="FirstParagraph"/>
      </w:pPr>
      <w:r>
        <w:t xml:space="preserve">在研究汉庭酒店员工流动率的过程中，我们得出了一系列具有启示性的结论。我们明确了员工流动率是衡量酒店员工稳定性的一项重要指标。这一指标可以通过离职率，即员工在职时间的长短，来进行反映。这意味着，如果一个酒店的员工离职率较高，那么这可能意味着该酒店的员工稳定性较差，需要引起重视。</w:t>
      </w:r>
    </w:p>
    <w:p>
      <w:pPr>
        <w:pStyle w:val="BodyText"/>
      </w:pPr>
      <w:r>
        <w:t xml:space="preserve">更进一步的说我们对影响员工流动率的多种因素进行了深入分析。这些因素包括工资待遇、工作环境、晋升机会以及企业文化等。我们指出，这些因素对员工的满意度和忠诚度具有重要影响。例如，如果员工的工资待遇不合理，或者工作环境不佳，那么他们可能会感到不满意，进而可能导致他们离职。因此，酒店管理者需要关注这些问题，并采取相应的措施进行改善。</w:t>
      </w:r>
    </w:p>
    <w:p>
      <w:pPr>
        <w:pStyle w:val="BodyText"/>
      </w:pPr>
      <w:r>
        <w:t xml:space="preserve">基于对这些因素的分析，我们得出了以下几点启示：提高员工满意度是降低员工流动率的关键。酒店管理者应当关注员工的需求，通过合理的薪酬待遇、舒适的工作环境和良好的晋升机会等手段，以提高员工的满意度和忠诚度。更进一步的说优化企业文化，强化员工认同感。酒店应该树立积极向上的企业文化，让员工感受到酒店的发展愿景和价值观，从而增强员工的归属感和自豪感。注重员工培训和发展，提供成长机会。酒店管理者应为员工提供专业培训和个人发展的机会，帮助员工提升技能和能力，从而实现个人价值的提升。</w:t>
      </w:r>
    </w:p>
    <w:p>
      <w:pPr>
        <w:pStyle w:val="BodyText"/>
      </w:pPr>
      <w:r>
        <w:t xml:space="preserve">以上就是我们通过对汉庭酒店员工流动率的研究得出的启示性结论。</w:t>
      </w:r>
    </w:p>
    <w:p>
      <w:pPr>
        <w:pStyle w:val="Heading3"/>
      </w:pPr>
      <w:bookmarkStart w:id="49" w:name="展望"/>
      <w:r>
        <w:t xml:space="preserve">展望</w:t>
      </w:r>
      <w:bookmarkEnd w:id="49"/>
    </w:p>
    <w:p>
      <w:pPr>
        <w:pStyle w:val="FirstParagraph"/>
      </w:pPr>
      <w:r>
        <w:t xml:space="preserve">在研究汉庭酒店员工流动率的过程中，除了关注员工流动的现状、原因、趋势以及未来的预测外，我们还应该从以下几个方面进行深入探讨：</w:t>
      </w:r>
    </w:p>
    <w:p>
      <w:pPr>
        <w:numPr>
          <w:numId w:val="1005"/>
          <w:ilvl w:val="0"/>
        </w:numPr>
      </w:pPr>
      <w:r>
        <w:t xml:space="preserve">员工流动的 cost：对于汉庭酒店来说，员工流动不仅会导致人力成本的增加，还会影响企业的稳定性和持续发展。因此，我们需要关注如何降低员工流动率，以减少相关成本的开支。</w:t>
      </w:r>
    </w:p>
    <w:p>
      <w:pPr>
        <w:numPr>
          <w:numId w:val="1005"/>
          <w:ilvl w:val="0"/>
        </w:numPr>
      </w:pPr>
      <w:r>
        <w:t xml:space="preserve">员工流动对企业的影响：员工流动可能会影响企业的运营效率和服务质量，因此我们需要研究员工流动对企业整体运营的影响，以便制定出更有效的人力资源管理策略。</w:t>
      </w:r>
    </w:p>
    <w:p>
      <w:pPr>
        <w:numPr>
          <w:numId w:val="1005"/>
          <w:ilvl w:val="0"/>
        </w:numPr>
      </w:pPr>
      <w:r>
        <w:t xml:space="preserve">员工满意度与员工流动的关系：员工满意度是影响员工流动的重要因素之一。我们需要深入研究员工满意度与员工流动之间的关系，以便为汉庭酒店提供提高员工满意度的有效途径。</w:t>
      </w:r>
    </w:p>
    <w:p>
      <w:pPr>
        <w:numPr>
          <w:numId w:val="1005"/>
          <w:ilvl w:val="0"/>
        </w:numPr>
      </w:pPr>
      <w:r>
        <w:t xml:space="preserve">行业趋势与汉庭酒店的应对策略：我们需要关注行业发展趋势，如新的技术应用、消费者需求的变化等，并研究这些趋势对汉庭酒店的影响，以便为汉庭酒店制定出更具前瞻性的发展战略和人力资源政策。</w:t>
      </w:r>
    </w:p>
    <w:p>
      <w:pPr>
        <w:numPr>
          <w:numId w:val="1005"/>
          <w:ilvl w:val="0"/>
        </w:numPr>
      </w:pPr>
      <w:r>
        <w:t xml:space="preserve">企业文化建设与员工流动：企业文化建设是提高员工忠诚度和降低员工流动率的关键。我们需要深入研究汉庭酒店的企业文化，并探讨其对员工流动的影响。</w:t>
      </w:r>
    </w:p>
    <w:p>
      <w:pPr>
        <w:pStyle w:val="FirstParagraph"/>
      </w:pPr>
      <w:r>
        <w:t xml:space="preserve">以上五个方面的研究，将有助于我们全面理解汉庭酒店员工流动率的现状和未来发展趋势，并为汉庭酒店提供有效的应对策略。</w:t>
      </w:r>
    </w:p>
    <w:p>
      <w:pPr>
        <w:pStyle w:val="BodyText"/>
      </w:pPr>
      <w:r>
        <w:t xml:space="preserve">参考文献</w:t>
      </w:r>
    </w:p>
    <w:p>
      <w:pPr>
        <w:pStyle w:val="BodyText"/>
      </w:pPr>
      <w:r>
        <w:t xml:space="preserve">[1]显示，服务和产品的广度和深度可以直接关系到员工的满意度和留任意愿。如果服务和产品的范围广泛，能够满足更多类型和层次的客户需求，提升客户的满意度，从而增强员工的归属感和忠诚度。相反，如果服务和产品的范围有限，可能会使员工感到工作压力过大，无法尽情发挥自身能力，这可能进一步降低员工的满意度和留任意愿。</w:t>
      </w:r>
    </w:p>
    <w:p>
      <w:pPr>
        <w:pStyle w:val="Heading2"/>
      </w:pPr>
      <w:bookmarkStart w:id="50" w:name="致谢"/>
      <w:r>
        <w:t xml:space="preserve">致谢</w:t>
      </w:r>
      <w:bookmarkEnd w:id="50"/>
    </w:p>
    <w:p>
      <w:pPr>
        <w:pStyle w:val="FirstParagraph"/>
      </w:pPr>
      <w:r>
        <w:t xml:space="preserve">在此篇论文的写作过程中，我深感有许多人的支持和帮助是不可或缺的。首先，我要向我的指导老师表示最深的感激之情，是您的无私指导和精心教诲，使我能够在学术道路上不断前行。同时，我也要感谢那些与我并肩奋斗的同学，你们的友情和支持是我在研究过程中的强大动力。</w:t>
      </w:r>
    </w:p>
    <w:p>
      <w:pPr>
        <w:pStyle w:val="BodyText"/>
      </w:pPr>
      <w:r>
        <w:t xml:space="preserve">此外，我还要特别感谢我的家人，尤其是我的父母。您们始终是我心中最坚强的后盾，无论我遇到什么困难和挫折，您们总是给予我无尽的支持和鼓励。每当我回想起大学生活的点点滴滴，我都会充满感慨。在这里，我要向您们表达我最真挚的感谢之情。</w:t>
      </w:r>
    </w:p>
    <w:p>
      <w:pPr>
        <w:pStyle w:val="BodyText"/>
      </w:pPr>
      <w:r>
        <w:t xml:space="preserve">在论文写作的过程中，我还受到了许多老师、同学和朋友的帮助，您们的建议和鼓励都使我的研究工作得以更加顺利地进行。在此，我要向所有帮助过我的人表示衷心的感谢。</w:t>
      </w:r>
    </w:p>
    <w:p>
      <w:pPr>
        <w:pStyle w:val="BodyText"/>
      </w:pPr>
      <w:r>
        <w:t xml:space="preserve">最后，我要感谢所有提供资料和数据支持的机构和个人，没有您们的辛勤付出，就没有这个研究的可能。同时，我也要感谢所有参与问卷调查的同事和朋友们，是你们的支持让我能够收集到足够的数据来支撑我的研究。</w:t>
      </w:r>
    </w:p>
    <w:p>
      <w:pPr>
        <w:pStyle w:val="BodyText"/>
      </w:pPr>
      <w:r>
        <w:t xml:space="preserve">总的来说，这篇论文的完成离不开许多人的帮助和支持，我衷心地感谢每一位在我研究过程中给予我帮助的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6T07:55:02Z</dcterms:created>
  <dcterms:modified xsi:type="dcterms:W3CDTF">2023-11-06T07:55:02Z</dcterms:modified>
</cp:coreProperties>
</file>

<file path=docProps/custom.xml><?xml version="1.0" encoding="utf-8"?>
<Properties xmlns="http://schemas.openxmlformats.org/officeDocument/2006/custom-properties" xmlns:vt="http://schemas.openxmlformats.org/officeDocument/2006/docPropsVTypes"/>
</file>